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2d74234efbc9022f883da90232198e8621eab"/>
      <w:r>
        <w:rPr>
          <w:b/>
        </w:rPr>
        <w:t xml:space="preserve">ПРОТОКОЛ ЕЛЕКТРОННОГО АУКЦІОНУ № SUE001-UA-20211108-76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8-76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12.2021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8.12.2021 13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Літятинська ділянка. Вартість геологічної інформації – 51 809,75 грн (з ПДВ). Вартість пакету аукціонної документації – 4 500 грн (з ПДВ). Літятинська ділянка розташована за 0,5 км на південний захід від с. Літятин Тернопільського району Тернопільської області.</w:t>
      </w:r>
      <w:r>
        <w:t xml:space="preserve"> </w:t>
      </w:r>
      <w:r>
        <w:t xml:space="preserve">Вид корисної копалини: вапня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1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КРАСКО" , ЄДРПОУ: 3918527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ЕРРА", ЄДРПОУ: 424861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4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2:23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ЕРРА"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КРАСКО"</w:t>
            </w:r>
          </w:p>
        </w:tc>
        <w:tc>
          <w:p>
            <w:pPr>
              <w:pStyle w:val="Compact"/>
              <w:jc w:val="left"/>
            </w:pPr>
            <w:r>
              <w:t xml:space="preserve">3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2:4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КРАСКО" , ЄДРПОУ: 391852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72,00 грн без ПДВ (т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2 06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7 200,00 грн без ПДВ (тридцять сім тисяч двісті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 23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13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КРАСКО" , ЄДРПОУ: 391852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53:30Z</dcterms:created>
  <dcterms:modified xsi:type="dcterms:W3CDTF">2024-05-04T17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